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35C4A8" w14:textId="0F8852DF" w:rsidR="00F46FFB" w:rsidRDefault="00F46FFB" w:rsidP="00F46FFB">
      <w:pPr>
        <w:spacing w:before="100" w:beforeAutospacing="1" w:after="100" w:afterAutospacing="1"/>
        <w:jc w:val="center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  <w:r w:rsidRPr="00F46FFB">
        <w:rPr>
          <w:b/>
          <w:bCs/>
          <w:lang w:val="id-ID"/>
        </w:rPr>
        <w:t>LAPORAN</w:t>
      </w:r>
      <w:r w:rsidRPr="002A1D06">
        <w:rPr>
          <w:rFonts w:ascii="Times New Roman" w:eastAsia="Calibri" w:hAnsi="Times New Roman" w:cs="Times New Roman"/>
          <w:b/>
          <w:bCs/>
          <w:i/>
          <w:iCs/>
          <w:szCs w:val="24"/>
          <w:lang w:val="en-ID" w:eastAsia="en-ID"/>
        </w:rPr>
        <w:t xml:space="preserve"> </w:t>
      </w:r>
      <w:r w:rsidRPr="002A1D06">
        <w:rPr>
          <w:rFonts w:ascii="Times New Roman" w:eastAsia="Calibri" w:hAnsi="Times New Roman" w:cs="Times New Roman"/>
          <w:b/>
          <w:bCs/>
          <w:szCs w:val="24"/>
          <w:lang w:val="en-ID" w:eastAsia="en-ID"/>
        </w:rPr>
        <w:t>KERJA PRAKT</w:t>
      </w:r>
      <w:r w:rsidR="0025111A">
        <w:rPr>
          <w:rFonts w:ascii="Times New Roman" w:eastAsia="Calibri" w:hAnsi="Times New Roman" w:cs="Times New Roman"/>
          <w:b/>
          <w:bCs/>
          <w:szCs w:val="24"/>
          <w:lang w:val="id-ID" w:eastAsia="en-ID"/>
        </w:rPr>
        <w:t>I</w:t>
      </w:r>
      <w:bookmarkStart w:id="0" w:name="_GoBack"/>
      <w:bookmarkEnd w:id="0"/>
      <w:r w:rsidRPr="002A1D06">
        <w:rPr>
          <w:rFonts w:ascii="Times New Roman" w:eastAsia="Calibri" w:hAnsi="Times New Roman" w:cs="Times New Roman"/>
          <w:b/>
          <w:bCs/>
          <w:szCs w:val="24"/>
          <w:lang w:val="en-ID" w:eastAsia="en-ID"/>
        </w:rPr>
        <w:t>K</w:t>
      </w:r>
    </w:p>
    <w:p w14:paraId="088979AD" w14:textId="77777777" w:rsidR="00F46FFB" w:rsidRPr="002A1D06" w:rsidRDefault="00F46FFB" w:rsidP="00F46FFB">
      <w:pPr>
        <w:spacing w:before="100" w:beforeAutospacing="1" w:after="100" w:afterAutospacing="1"/>
        <w:jc w:val="center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</w:p>
    <w:p w14:paraId="7FC6504C" w14:textId="77777777" w:rsidR="00F46FFB" w:rsidRPr="009E70D2" w:rsidRDefault="00F46FFB" w:rsidP="00F46FFB">
      <w:pPr>
        <w:spacing w:line="240" w:lineRule="auto"/>
        <w:jc w:val="center"/>
        <w:rPr>
          <w:rFonts w:ascii="Times New Roman" w:eastAsia="Calibri" w:hAnsi="Times New Roman" w:cs="Times New Roman"/>
          <w:b/>
          <w:bCs/>
          <w:color w:val="FF0000"/>
          <w:sz w:val="32"/>
          <w:szCs w:val="32"/>
          <w:lang w:val="en-ID" w:eastAsia="en-ID"/>
        </w:rPr>
      </w:pPr>
      <w:r w:rsidRPr="009E70D2">
        <w:rPr>
          <w:rFonts w:ascii="Times New Roman" w:eastAsia="Calibri" w:hAnsi="Times New Roman" w:cs="Times New Roman"/>
          <w:b/>
          <w:bCs/>
          <w:color w:val="FF0000"/>
          <w:sz w:val="32"/>
          <w:szCs w:val="32"/>
          <w:lang w:val="en-ID" w:eastAsia="en-ID"/>
        </w:rPr>
        <w:t>PROYEK GEDUNG ASRAMA MAHASISWA</w:t>
      </w:r>
    </w:p>
    <w:p w14:paraId="760369B2" w14:textId="77777777" w:rsidR="00F46FFB" w:rsidRPr="009E70D2" w:rsidRDefault="00F46FFB" w:rsidP="00F46FFB">
      <w:pPr>
        <w:spacing w:line="240" w:lineRule="auto"/>
        <w:jc w:val="center"/>
        <w:rPr>
          <w:rFonts w:ascii="Times New Roman" w:eastAsia="Calibri" w:hAnsi="Times New Roman" w:cs="Times New Roman"/>
          <w:b/>
          <w:bCs/>
          <w:color w:val="FF0000"/>
          <w:sz w:val="32"/>
          <w:szCs w:val="32"/>
          <w:lang w:val="en-ID" w:eastAsia="en-ID"/>
        </w:rPr>
      </w:pPr>
      <w:r w:rsidRPr="009E70D2">
        <w:rPr>
          <w:rFonts w:ascii="Times New Roman" w:eastAsia="Calibri" w:hAnsi="Times New Roman" w:cs="Times New Roman"/>
          <w:b/>
          <w:bCs/>
          <w:color w:val="FF0000"/>
          <w:sz w:val="32"/>
          <w:szCs w:val="32"/>
          <w:lang w:val="en-ID" w:eastAsia="en-ID"/>
        </w:rPr>
        <w:t xml:space="preserve">UNIVERSITAS MUHAMMADIYAH YOGYAKARTA </w:t>
      </w:r>
    </w:p>
    <w:p w14:paraId="7BFAB5B1" w14:textId="77777777" w:rsidR="00F46FFB" w:rsidRPr="002A1D06" w:rsidRDefault="00F46FFB" w:rsidP="00F46FFB">
      <w:pPr>
        <w:spacing w:before="100" w:beforeAutospacing="1" w:after="100" w:afterAutospacing="1"/>
        <w:jc w:val="center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Cs w:val="24"/>
          <w:lang w:val="en-ID" w:eastAsia="en-ID"/>
        </w:rPr>
        <w:t xml:space="preserve"> </w:t>
      </w:r>
    </w:p>
    <w:p w14:paraId="5C193405" w14:textId="77777777" w:rsidR="00F46FFB" w:rsidRPr="002A1D06" w:rsidRDefault="00F46FFB" w:rsidP="00F46FFB">
      <w:pPr>
        <w:spacing w:before="100" w:beforeAutospacing="1" w:after="100" w:afterAutospacing="1"/>
        <w:jc w:val="center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  <w:r w:rsidRPr="002A1D06">
        <w:rPr>
          <w:rFonts w:ascii="Calibri" w:eastAsia="Times New Roman" w:hAnsi="Calibri" w:cs="Times New Roman"/>
          <w:noProof/>
          <w:szCs w:val="24"/>
          <w:lang w:val="en-ID" w:eastAsia="en-ID"/>
        </w:rPr>
        <w:drawing>
          <wp:inline distT="0" distB="0" distL="0" distR="0" wp14:anchorId="59FB475F" wp14:editId="17EE0000">
            <wp:extent cx="1980000" cy="1980000"/>
            <wp:effectExtent l="0" t="0" r="1270" b="1270"/>
            <wp:docPr id="5" name="Picture 5" descr="C:\Users\HP\AppData\Local\Temp\ksohtml\wps32BC.tm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P\AppData\Local\Temp\ksohtml\wps32BC.tmp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19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A1D06">
        <w:rPr>
          <w:rFonts w:ascii="Times New Roman" w:eastAsia="Calibri" w:hAnsi="Times New Roman" w:cs="Times New Roman"/>
          <w:b/>
          <w:bCs/>
          <w:szCs w:val="24"/>
          <w:lang w:val="en-ID" w:eastAsia="en-ID"/>
        </w:rPr>
        <w:t xml:space="preserve"> </w:t>
      </w:r>
    </w:p>
    <w:p w14:paraId="4DED933C" w14:textId="77777777" w:rsidR="00F46FFB" w:rsidRPr="002A1D06" w:rsidRDefault="00F46FFB" w:rsidP="00F46FFB">
      <w:pPr>
        <w:spacing w:before="100" w:beforeAutospacing="1" w:after="100" w:afterAutospacing="1"/>
        <w:jc w:val="center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Cs w:val="24"/>
          <w:lang w:val="en-ID" w:eastAsia="en-ID"/>
        </w:rPr>
        <w:t xml:space="preserve"> </w:t>
      </w:r>
    </w:p>
    <w:p w14:paraId="2E364275" w14:textId="77777777" w:rsidR="00F46FFB" w:rsidRPr="002A1D06" w:rsidRDefault="00F46FFB" w:rsidP="00F46FFB">
      <w:pPr>
        <w:spacing w:line="240" w:lineRule="auto"/>
        <w:jc w:val="center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Cs w:val="24"/>
          <w:lang w:val="en-ID" w:eastAsia="en-ID"/>
        </w:rPr>
        <w:t>NAMA MAHASISWA</w:t>
      </w:r>
    </w:p>
    <w:p w14:paraId="72A05E4A" w14:textId="77777777" w:rsidR="00F46FFB" w:rsidRPr="002A1D06" w:rsidRDefault="00F46FFB" w:rsidP="00F46FFB">
      <w:pPr>
        <w:spacing w:line="240" w:lineRule="auto"/>
        <w:jc w:val="center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Cs w:val="24"/>
          <w:lang w:val="en-ID" w:eastAsia="en-ID"/>
        </w:rPr>
        <w:t>NIM</w:t>
      </w:r>
    </w:p>
    <w:p w14:paraId="0D4E2A48" w14:textId="77777777" w:rsidR="00F46FFB" w:rsidRDefault="00F46FFB" w:rsidP="00F46FFB">
      <w:pPr>
        <w:spacing w:before="100" w:beforeAutospacing="1" w:after="100" w:afterAutospacing="1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Cs w:val="24"/>
          <w:lang w:val="en-ID" w:eastAsia="en-ID"/>
        </w:rPr>
        <w:t xml:space="preserve"> </w:t>
      </w:r>
    </w:p>
    <w:p w14:paraId="0AB8C721" w14:textId="77777777" w:rsidR="00F46FFB" w:rsidRPr="002A1D06" w:rsidRDefault="00F46FFB" w:rsidP="00F46FFB">
      <w:pPr>
        <w:spacing w:before="100" w:beforeAutospacing="1" w:after="100" w:afterAutospacing="1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</w:p>
    <w:p w14:paraId="6DBBEE97" w14:textId="1D0DA31D" w:rsidR="00F46FFB" w:rsidRDefault="00F46FFB" w:rsidP="00F46FFB">
      <w:pPr>
        <w:spacing w:before="100" w:beforeAutospacing="1" w:after="100" w:afterAutospacing="1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Cs w:val="24"/>
          <w:lang w:val="en-ID" w:eastAsia="en-ID"/>
        </w:rPr>
        <w:t xml:space="preserve"> </w:t>
      </w:r>
    </w:p>
    <w:p w14:paraId="2F374B08" w14:textId="77462DEC" w:rsidR="00F46FFB" w:rsidRDefault="00F46FFB" w:rsidP="00F46FFB">
      <w:pPr>
        <w:spacing w:before="100" w:beforeAutospacing="1" w:after="100" w:afterAutospacing="1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</w:p>
    <w:p w14:paraId="57823DA1" w14:textId="77777777" w:rsidR="00F46FFB" w:rsidRPr="002A1D06" w:rsidRDefault="00F46FFB" w:rsidP="00F46FFB">
      <w:pPr>
        <w:spacing w:before="100" w:beforeAutospacing="1" w:after="100" w:afterAutospacing="1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</w:p>
    <w:p w14:paraId="5DBCFA22" w14:textId="77777777" w:rsidR="00F46FFB" w:rsidRPr="002A1D06" w:rsidRDefault="00F46FFB" w:rsidP="00F46FFB">
      <w:pPr>
        <w:spacing w:line="240" w:lineRule="auto"/>
        <w:jc w:val="center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Cs w:val="24"/>
          <w:lang w:val="en-ID" w:eastAsia="en-ID"/>
        </w:rPr>
        <w:t>PROGRAM STUDI TEKNIK SIPIL</w:t>
      </w:r>
    </w:p>
    <w:p w14:paraId="35D4DE1E" w14:textId="77777777" w:rsidR="00F46FFB" w:rsidRPr="002A1D06" w:rsidRDefault="00F46FFB" w:rsidP="00F46FFB">
      <w:pPr>
        <w:spacing w:line="240" w:lineRule="auto"/>
        <w:jc w:val="center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Cs w:val="24"/>
          <w:lang w:val="en-ID" w:eastAsia="en-ID"/>
        </w:rPr>
        <w:t>FAKULTAS TEKNIK</w:t>
      </w:r>
    </w:p>
    <w:p w14:paraId="4259F0BA" w14:textId="77777777" w:rsidR="00F46FFB" w:rsidRPr="002A1D06" w:rsidRDefault="00F46FFB" w:rsidP="00F46FFB">
      <w:pPr>
        <w:spacing w:line="240" w:lineRule="auto"/>
        <w:jc w:val="center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Cs w:val="24"/>
          <w:lang w:val="en-ID" w:eastAsia="en-ID"/>
        </w:rPr>
        <w:t>UNIVERSITAS MUHAMMADIYAH YOGYAKARTA</w:t>
      </w:r>
    </w:p>
    <w:p w14:paraId="0F74E285" w14:textId="2153F353" w:rsidR="00F46FFB" w:rsidRPr="00F46FFB" w:rsidRDefault="00F46FFB" w:rsidP="00F46FFB">
      <w:pPr>
        <w:spacing w:line="240" w:lineRule="auto"/>
        <w:jc w:val="center"/>
        <w:rPr>
          <w:rFonts w:ascii="Times New Roman" w:eastAsia="Calibri" w:hAnsi="Times New Roman" w:cs="Times New Roman"/>
          <w:b/>
          <w:bCs/>
          <w:color w:val="FF0000"/>
          <w:szCs w:val="24"/>
          <w:lang w:val="en-ID" w:eastAsia="en-ID"/>
        </w:rPr>
      </w:pPr>
      <w:r w:rsidRPr="00F46FFB">
        <w:rPr>
          <w:rFonts w:ascii="Times New Roman" w:eastAsia="Calibri" w:hAnsi="Times New Roman" w:cs="Times New Roman"/>
          <w:b/>
          <w:bCs/>
          <w:color w:val="FF0000"/>
          <w:szCs w:val="24"/>
          <w:lang w:val="id-ID" w:eastAsia="en-ID"/>
        </w:rPr>
        <w:t xml:space="preserve">DESEMBER </w:t>
      </w:r>
      <w:r w:rsidRPr="00F46FFB">
        <w:rPr>
          <w:rFonts w:ascii="Times New Roman" w:eastAsia="Calibri" w:hAnsi="Times New Roman" w:cs="Times New Roman"/>
          <w:b/>
          <w:bCs/>
          <w:color w:val="FF0000"/>
          <w:szCs w:val="24"/>
          <w:lang w:val="en-ID" w:eastAsia="en-ID"/>
        </w:rPr>
        <w:t>2019</w:t>
      </w:r>
    </w:p>
    <w:p w14:paraId="1222BEB8" w14:textId="77777777" w:rsidR="00F46FFB" w:rsidRDefault="00F46FFB" w:rsidP="00F46FFB">
      <w:pPr>
        <w:spacing w:line="240" w:lineRule="auto"/>
        <w:jc w:val="center"/>
        <w:rPr>
          <w:rFonts w:ascii="Times New Roman" w:eastAsia="Calibri" w:hAnsi="Times New Roman" w:cs="Times New Roman"/>
          <w:b/>
          <w:bCs/>
          <w:szCs w:val="24"/>
          <w:lang w:val="en-ID" w:eastAsia="en-ID"/>
        </w:rPr>
      </w:pPr>
      <w:r w:rsidRPr="002A1D06">
        <w:rPr>
          <w:rFonts w:ascii="Times New Roman" w:eastAsia="Calibri" w:hAnsi="Times New Roman" w:cs="Times New Roman"/>
          <w:b/>
          <w:bCs/>
          <w:szCs w:val="24"/>
          <w:lang w:val="en-ID" w:eastAsia="en-ID"/>
        </w:rPr>
        <w:lastRenderedPageBreak/>
        <w:t xml:space="preserve"> </w:t>
      </w:r>
    </w:p>
    <w:sectPr w:rsidR="00F46FFB" w:rsidSect="00D615D7">
      <w:footerReference w:type="default" r:id="rId7"/>
      <w:pgSz w:w="11906" w:h="16838" w:code="9"/>
      <w:pgMar w:top="2268" w:right="1701" w:bottom="1701" w:left="2268" w:header="567" w:footer="567" w:gutter="0"/>
      <w:pgNumType w:fmt="lowerRoma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21164B" w14:textId="77777777" w:rsidR="008231AB" w:rsidRDefault="008231AB" w:rsidP="00D615D7">
      <w:pPr>
        <w:spacing w:line="240" w:lineRule="auto"/>
      </w:pPr>
      <w:r>
        <w:separator/>
      </w:r>
    </w:p>
  </w:endnote>
  <w:endnote w:type="continuationSeparator" w:id="0">
    <w:p w14:paraId="38542526" w14:textId="77777777" w:rsidR="008231AB" w:rsidRDefault="008231AB" w:rsidP="00D615D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3017332"/>
      <w:docPartObj>
        <w:docPartGallery w:val="Page Numbers (Bottom of Page)"/>
        <w:docPartUnique/>
      </w:docPartObj>
    </w:sdtPr>
    <w:sdtEndPr/>
    <w:sdtContent>
      <w:p w14:paraId="0A253F61" w14:textId="77777777" w:rsidR="00D615D7" w:rsidRDefault="00C4490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680B">
          <w:rPr>
            <w:noProof/>
          </w:rPr>
          <w:t>v</w:t>
        </w:r>
        <w:r>
          <w:rPr>
            <w:noProof/>
          </w:rPr>
          <w:fldChar w:fldCharType="end"/>
        </w:r>
      </w:p>
    </w:sdtContent>
  </w:sdt>
  <w:p w14:paraId="51FD3179" w14:textId="77777777" w:rsidR="00D615D7" w:rsidRDefault="00D615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B5BB33" w14:textId="77777777" w:rsidR="008231AB" w:rsidRDefault="008231AB" w:rsidP="00D615D7">
      <w:pPr>
        <w:spacing w:line="240" w:lineRule="auto"/>
      </w:pPr>
      <w:r>
        <w:separator/>
      </w:r>
    </w:p>
  </w:footnote>
  <w:footnote w:type="continuationSeparator" w:id="0">
    <w:p w14:paraId="7AE62483" w14:textId="77777777" w:rsidR="008231AB" w:rsidRDefault="008231AB" w:rsidP="00D615D7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NLA0MjA2NDMzNbRQ0lEKTi0uzszPAykwqgUAVrNYTSwAAAA="/>
  </w:docVars>
  <w:rsids>
    <w:rsidRoot w:val="00EB42AC"/>
    <w:rsid w:val="00017BCE"/>
    <w:rsid w:val="000414EE"/>
    <w:rsid w:val="00061785"/>
    <w:rsid w:val="000C0604"/>
    <w:rsid w:val="000E1C30"/>
    <w:rsid w:val="000F1C73"/>
    <w:rsid w:val="0016540A"/>
    <w:rsid w:val="0019704C"/>
    <w:rsid w:val="001D673E"/>
    <w:rsid w:val="001F357B"/>
    <w:rsid w:val="0023608E"/>
    <w:rsid w:val="00245765"/>
    <w:rsid w:val="0025111A"/>
    <w:rsid w:val="002B1FC8"/>
    <w:rsid w:val="002B6DDB"/>
    <w:rsid w:val="002E7429"/>
    <w:rsid w:val="00305783"/>
    <w:rsid w:val="003346FA"/>
    <w:rsid w:val="00336A3F"/>
    <w:rsid w:val="0034246B"/>
    <w:rsid w:val="00362891"/>
    <w:rsid w:val="003F4346"/>
    <w:rsid w:val="00461FB6"/>
    <w:rsid w:val="00475EB4"/>
    <w:rsid w:val="0049059F"/>
    <w:rsid w:val="004B51C0"/>
    <w:rsid w:val="004C0EFD"/>
    <w:rsid w:val="004D6D6C"/>
    <w:rsid w:val="00501C3A"/>
    <w:rsid w:val="00552071"/>
    <w:rsid w:val="00565194"/>
    <w:rsid w:val="005737DE"/>
    <w:rsid w:val="005846D4"/>
    <w:rsid w:val="005E4E99"/>
    <w:rsid w:val="006E1FBD"/>
    <w:rsid w:val="00753305"/>
    <w:rsid w:val="0075628F"/>
    <w:rsid w:val="007C38B8"/>
    <w:rsid w:val="008231AB"/>
    <w:rsid w:val="00861227"/>
    <w:rsid w:val="008756DC"/>
    <w:rsid w:val="008E7823"/>
    <w:rsid w:val="008F7FDF"/>
    <w:rsid w:val="00902216"/>
    <w:rsid w:val="0093680B"/>
    <w:rsid w:val="00964055"/>
    <w:rsid w:val="009D5BEF"/>
    <w:rsid w:val="009E70D2"/>
    <w:rsid w:val="00A0631D"/>
    <w:rsid w:val="00A27AB3"/>
    <w:rsid w:val="00A53DDC"/>
    <w:rsid w:val="00A5521A"/>
    <w:rsid w:val="00A55505"/>
    <w:rsid w:val="00A96467"/>
    <w:rsid w:val="00AD4C1D"/>
    <w:rsid w:val="00AF56FC"/>
    <w:rsid w:val="00B3037D"/>
    <w:rsid w:val="00B539F8"/>
    <w:rsid w:val="00B645FF"/>
    <w:rsid w:val="00BB1247"/>
    <w:rsid w:val="00BB22FB"/>
    <w:rsid w:val="00C107C9"/>
    <w:rsid w:val="00C350B9"/>
    <w:rsid w:val="00C44907"/>
    <w:rsid w:val="00C8627A"/>
    <w:rsid w:val="00C957BA"/>
    <w:rsid w:val="00CD11AF"/>
    <w:rsid w:val="00D326CA"/>
    <w:rsid w:val="00D615D7"/>
    <w:rsid w:val="00DB083F"/>
    <w:rsid w:val="00E32493"/>
    <w:rsid w:val="00E616D4"/>
    <w:rsid w:val="00E9046A"/>
    <w:rsid w:val="00EB42AC"/>
    <w:rsid w:val="00F46FFB"/>
    <w:rsid w:val="00FD4B94"/>
    <w:rsid w:val="00FE0648"/>
    <w:rsid w:val="00FE2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0AF64C"/>
  <w15:docId w15:val="{DFD2D7BD-BEDB-4714-AA46-1413ACEDB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1C30"/>
    <w:pPr>
      <w:spacing w:after="0" w:line="360" w:lineRule="auto"/>
    </w:pPr>
    <w:rPr>
      <w:rFonts w:asciiTheme="majorBidi" w:hAnsiTheme="majorBid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336A3F"/>
    <w:pPr>
      <w:spacing w:line="240" w:lineRule="auto"/>
      <w:jc w:val="center"/>
      <w:outlineLvl w:val="0"/>
    </w:pPr>
    <w:rPr>
      <w:rFonts w:eastAsiaTheme="majorEastAsia" w:cstheme="majorBidi"/>
      <w:b/>
      <w:bCs/>
      <w:caps/>
      <w:kern w:val="28"/>
      <w:sz w:val="32"/>
      <w:szCs w:val="32"/>
      <w:lang w:eastAsia="ja-JP"/>
    </w:rPr>
  </w:style>
  <w:style w:type="character" w:customStyle="1" w:styleId="TitleChar">
    <w:name w:val="Title Char"/>
    <w:basedOn w:val="DefaultParagraphFont"/>
    <w:link w:val="Title"/>
    <w:rsid w:val="00336A3F"/>
    <w:rPr>
      <w:rFonts w:asciiTheme="majorBidi" w:eastAsiaTheme="majorEastAsia" w:hAnsiTheme="majorBidi" w:cstheme="majorBidi"/>
      <w:b/>
      <w:bCs/>
      <w:caps/>
      <w:kern w:val="28"/>
      <w:sz w:val="32"/>
      <w:szCs w:val="32"/>
      <w:lang w:val="en-US" w:eastAsia="ja-JP"/>
    </w:rPr>
  </w:style>
  <w:style w:type="paragraph" w:styleId="Subtitle">
    <w:name w:val="Subtitle"/>
    <w:basedOn w:val="Normal"/>
    <w:next w:val="Normal"/>
    <w:link w:val="SubtitleChar"/>
    <w:qFormat/>
    <w:rsid w:val="00336A3F"/>
    <w:pPr>
      <w:spacing w:line="240" w:lineRule="auto"/>
      <w:jc w:val="center"/>
      <w:outlineLvl w:val="1"/>
    </w:pPr>
    <w:rPr>
      <w:rFonts w:eastAsiaTheme="majorEastAsia" w:cstheme="majorBidi"/>
      <w:caps/>
      <w:szCs w:val="24"/>
      <w:lang w:eastAsia="ja-JP"/>
    </w:rPr>
  </w:style>
  <w:style w:type="character" w:customStyle="1" w:styleId="SubtitleChar">
    <w:name w:val="Subtitle Char"/>
    <w:basedOn w:val="DefaultParagraphFont"/>
    <w:link w:val="Subtitle"/>
    <w:rsid w:val="00336A3F"/>
    <w:rPr>
      <w:rFonts w:asciiTheme="majorBidi" w:eastAsiaTheme="majorEastAsia" w:hAnsiTheme="majorBidi" w:cstheme="majorBidi"/>
      <w:caps/>
      <w:sz w:val="24"/>
      <w:szCs w:val="24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42A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42AC"/>
    <w:rPr>
      <w:rFonts w:ascii="Tahoma" w:hAnsi="Tahoma" w:cs="Tahoma"/>
      <w:sz w:val="16"/>
      <w:szCs w:val="16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336A3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36A3F"/>
    <w:rPr>
      <w:rFonts w:asciiTheme="majorBidi" w:hAnsiTheme="majorBidi"/>
      <w:sz w:val="24"/>
      <w:lang w:val="en-US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E616D4"/>
    <w:pPr>
      <w:spacing w:after="0"/>
      <w:ind w:firstLine="51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E616D4"/>
    <w:rPr>
      <w:rFonts w:asciiTheme="majorBidi" w:hAnsiTheme="majorBidi"/>
      <w:sz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615D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15D7"/>
    <w:rPr>
      <w:rFonts w:asciiTheme="majorBidi" w:hAnsiTheme="majorBidi"/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615D7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15D7"/>
    <w:rPr>
      <w:rFonts w:asciiTheme="majorBidi" w:hAnsiTheme="majorBidi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ta rahmawati</cp:lastModifiedBy>
  <cp:revision>4</cp:revision>
  <dcterms:created xsi:type="dcterms:W3CDTF">2019-08-09T07:56:00Z</dcterms:created>
  <dcterms:modified xsi:type="dcterms:W3CDTF">2019-08-18T13:51:00Z</dcterms:modified>
</cp:coreProperties>
</file>